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raster"/>
        <w:tblW w:w="9093" w:type="dxa"/>
        <w:tblLook w:val="04A0" w:firstRow="1" w:lastRow="0" w:firstColumn="1" w:lastColumn="0" w:noHBand="0" w:noVBand="1"/>
      </w:tblPr>
      <w:tblGrid>
        <w:gridCol w:w="4832"/>
        <w:gridCol w:w="532"/>
        <w:gridCol w:w="533"/>
        <w:gridCol w:w="532"/>
        <w:gridCol w:w="533"/>
        <w:gridCol w:w="533"/>
        <w:gridCol w:w="532"/>
        <w:gridCol w:w="533"/>
        <w:gridCol w:w="533"/>
      </w:tblGrid>
      <w:tr w:rsidR="0062408C" w:rsidRPr="00BA1548" w14:paraId="0E36DEDE" w14:textId="77777777" w:rsidTr="000E115C">
        <w:tc>
          <w:tcPr>
            <w:tcW w:w="4832" w:type="dxa"/>
            <w:vMerge w:val="restart"/>
            <w:vAlign w:val="bottom"/>
          </w:tcPr>
          <w:p w14:paraId="6E1B40DE" w14:textId="77777777" w:rsidR="0062408C" w:rsidRPr="00EA619F" w:rsidRDefault="0062408C" w:rsidP="000E115C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Characteristics</w:t>
            </w:r>
          </w:p>
          <w:p w14:paraId="26946B87" w14:textId="77777777" w:rsidR="0062408C" w:rsidRPr="00EA619F" w:rsidRDefault="0062408C" w:rsidP="000E115C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261" w:type="dxa"/>
            <w:gridSpan w:val="8"/>
            <w:shd w:val="clear" w:color="auto" w:fill="E7E6E6" w:themeFill="background2"/>
          </w:tcPr>
          <w:p w14:paraId="26EDDCA8" w14:textId="77777777" w:rsidR="0062408C" w:rsidRPr="00EA619F" w:rsidRDefault="0062408C" w:rsidP="000E115C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Reference</w:t>
            </w:r>
          </w:p>
        </w:tc>
      </w:tr>
      <w:tr w:rsidR="0062408C" w:rsidRPr="00BA1548" w14:paraId="1490C0AA" w14:textId="77777777" w:rsidTr="000E115C">
        <w:trPr>
          <w:cantSplit/>
          <w:trHeight w:val="1786"/>
        </w:trPr>
        <w:tc>
          <w:tcPr>
            <w:tcW w:w="4832" w:type="dxa"/>
            <w:vMerge/>
          </w:tcPr>
          <w:p w14:paraId="6A10A936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  <w:textDirection w:val="tbRl"/>
          </w:tcPr>
          <w:p w14:paraId="1C387029" w14:textId="77777777" w:rsidR="0062408C" w:rsidRPr="00EA619F" w:rsidRDefault="0062408C" w:rsidP="000E115C">
            <w:pPr>
              <w:ind w:left="113" w:right="113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Bhansali (2018)</w:t>
            </w:r>
          </w:p>
        </w:tc>
        <w:tc>
          <w:tcPr>
            <w:tcW w:w="533" w:type="dxa"/>
            <w:textDirection w:val="tbRl"/>
          </w:tcPr>
          <w:p w14:paraId="3C338BD1" w14:textId="77777777" w:rsidR="0062408C" w:rsidRPr="00EA619F" w:rsidRDefault="0062408C" w:rsidP="000E115C">
            <w:pPr>
              <w:ind w:left="113" w:right="113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Blumenthal (2019)</w:t>
            </w:r>
          </w:p>
        </w:tc>
        <w:tc>
          <w:tcPr>
            <w:tcW w:w="532" w:type="dxa"/>
            <w:textDirection w:val="tbRl"/>
          </w:tcPr>
          <w:p w14:paraId="2087B03D" w14:textId="77777777" w:rsidR="0062408C" w:rsidRPr="00EA619F" w:rsidRDefault="0062408C" w:rsidP="000E115C">
            <w:pPr>
              <w:ind w:left="113" w:right="113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Borus (2018)</w:t>
            </w:r>
          </w:p>
        </w:tc>
        <w:tc>
          <w:tcPr>
            <w:tcW w:w="533" w:type="dxa"/>
            <w:textDirection w:val="tbRl"/>
          </w:tcPr>
          <w:p w14:paraId="1080C970" w14:textId="77777777" w:rsidR="0062408C" w:rsidRPr="00EA619F" w:rsidRDefault="0062408C" w:rsidP="000E115C">
            <w:pPr>
              <w:ind w:left="113" w:right="113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Bouma (2012)</w:t>
            </w:r>
          </w:p>
        </w:tc>
        <w:tc>
          <w:tcPr>
            <w:tcW w:w="533" w:type="dxa"/>
            <w:textDirection w:val="tbRl"/>
          </w:tcPr>
          <w:p w14:paraId="37BC86C9" w14:textId="77777777" w:rsidR="0062408C" w:rsidRPr="00EA619F" w:rsidRDefault="0062408C" w:rsidP="000E115C">
            <w:pPr>
              <w:ind w:left="113" w:right="113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Di Rocco (2020)</w:t>
            </w:r>
          </w:p>
        </w:tc>
        <w:tc>
          <w:tcPr>
            <w:tcW w:w="532" w:type="dxa"/>
            <w:textDirection w:val="tbRl"/>
          </w:tcPr>
          <w:p w14:paraId="568B903B" w14:textId="77777777" w:rsidR="0062408C" w:rsidRPr="00EA619F" w:rsidRDefault="0062408C" w:rsidP="000E115C">
            <w:pPr>
              <w:ind w:left="113" w:right="113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 xml:space="preserve">van </w:t>
            </w:r>
            <w:proofErr w:type="spellStart"/>
            <w:r w:rsidRPr="00EA619F">
              <w:rPr>
                <w:rFonts w:cstheme="minorHAnsi"/>
                <w:sz w:val="20"/>
                <w:szCs w:val="20"/>
                <w:lang w:val="en-GB"/>
              </w:rPr>
              <w:t>Dulst</w:t>
            </w:r>
            <w:proofErr w:type="spellEnd"/>
            <w:r w:rsidRPr="00EA619F">
              <w:rPr>
                <w:rFonts w:cstheme="minorHAnsi"/>
                <w:sz w:val="20"/>
                <w:szCs w:val="20"/>
                <w:lang w:val="en-GB"/>
              </w:rPr>
              <w:t xml:space="preserve"> (2016)</w:t>
            </w:r>
          </w:p>
        </w:tc>
        <w:tc>
          <w:tcPr>
            <w:tcW w:w="533" w:type="dxa"/>
            <w:textDirection w:val="tbRl"/>
          </w:tcPr>
          <w:p w14:paraId="4328FEA6" w14:textId="77777777" w:rsidR="0062408C" w:rsidRPr="00EA619F" w:rsidRDefault="0062408C" w:rsidP="000E115C">
            <w:pPr>
              <w:ind w:left="113" w:right="113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Lalleman (2017)</w:t>
            </w:r>
          </w:p>
        </w:tc>
        <w:tc>
          <w:tcPr>
            <w:tcW w:w="533" w:type="dxa"/>
            <w:textDirection w:val="tbRl"/>
          </w:tcPr>
          <w:p w14:paraId="16BE10A1" w14:textId="77777777" w:rsidR="0062408C" w:rsidRPr="00EA619F" w:rsidRDefault="0062408C" w:rsidP="000E115C">
            <w:pPr>
              <w:ind w:left="113" w:right="113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McDaniel (2019)</w:t>
            </w:r>
          </w:p>
        </w:tc>
      </w:tr>
      <w:tr w:rsidR="0062408C" w:rsidRPr="00BA1548" w14:paraId="681410EE" w14:textId="77777777" w:rsidTr="000E115C">
        <w:tc>
          <w:tcPr>
            <w:tcW w:w="9093" w:type="dxa"/>
            <w:gridSpan w:val="9"/>
            <w:shd w:val="clear" w:color="auto" w:fill="E7E6E6" w:themeFill="background2"/>
          </w:tcPr>
          <w:p w14:paraId="103BFAE0" w14:textId="77777777" w:rsidR="0062408C" w:rsidRPr="00EA619F" w:rsidRDefault="0062408C" w:rsidP="000E115C">
            <w:pPr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  <w:t>Study Location</w:t>
            </w:r>
          </w:p>
        </w:tc>
      </w:tr>
      <w:tr w:rsidR="0062408C" w:rsidRPr="00BA1548" w14:paraId="6D2920C3" w14:textId="77777777" w:rsidTr="000E115C">
        <w:tc>
          <w:tcPr>
            <w:tcW w:w="4832" w:type="dxa"/>
          </w:tcPr>
          <w:p w14:paraId="64DA6515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Hospital</w:t>
            </w:r>
          </w:p>
        </w:tc>
        <w:tc>
          <w:tcPr>
            <w:tcW w:w="532" w:type="dxa"/>
          </w:tcPr>
          <w:p w14:paraId="2964C2A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198D3DD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5A8A368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035A8F3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4435175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43CCF65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2914298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0588D391" w14:textId="72446DE8" w:rsidR="0062408C" w:rsidRPr="00EA619F" w:rsidRDefault="0037251D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662CC695" w14:textId="77777777" w:rsidTr="000E115C">
        <w:tc>
          <w:tcPr>
            <w:tcW w:w="4832" w:type="dxa"/>
          </w:tcPr>
          <w:p w14:paraId="5DDAD6CB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General Practice</w:t>
            </w:r>
          </w:p>
        </w:tc>
        <w:tc>
          <w:tcPr>
            <w:tcW w:w="532" w:type="dxa"/>
          </w:tcPr>
          <w:p w14:paraId="2F6F10A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2DD8CA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186A14A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8A600D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379F85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0939E89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D9CDCC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5CE4B5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3189A46E" w14:textId="77777777" w:rsidTr="000E115C">
        <w:tc>
          <w:tcPr>
            <w:tcW w:w="9093" w:type="dxa"/>
            <w:gridSpan w:val="9"/>
            <w:shd w:val="clear" w:color="auto" w:fill="E7E6E6" w:themeFill="background2"/>
          </w:tcPr>
          <w:p w14:paraId="5ECB1FA3" w14:textId="77777777" w:rsidR="0062408C" w:rsidRPr="00EA619F" w:rsidRDefault="0062408C" w:rsidP="000E115C">
            <w:pPr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  <w:t>Country</w:t>
            </w:r>
          </w:p>
        </w:tc>
      </w:tr>
      <w:tr w:rsidR="0062408C" w:rsidRPr="00BA1548" w14:paraId="1D0296BE" w14:textId="77777777" w:rsidTr="000E115C">
        <w:tc>
          <w:tcPr>
            <w:tcW w:w="4832" w:type="dxa"/>
          </w:tcPr>
          <w:p w14:paraId="0875DF3D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USA</w:t>
            </w:r>
          </w:p>
        </w:tc>
        <w:tc>
          <w:tcPr>
            <w:tcW w:w="532" w:type="dxa"/>
          </w:tcPr>
          <w:p w14:paraId="2D01E16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3C30253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1E11C80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2B330B0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03B19F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5660977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2A0601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D9234D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64E1CCBF" w14:textId="77777777" w:rsidTr="000E115C">
        <w:tc>
          <w:tcPr>
            <w:tcW w:w="4832" w:type="dxa"/>
          </w:tcPr>
          <w:p w14:paraId="075DC122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Germany</w:t>
            </w:r>
          </w:p>
        </w:tc>
        <w:tc>
          <w:tcPr>
            <w:tcW w:w="532" w:type="dxa"/>
          </w:tcPr>
          <w:p w14:paraId="32C6DB1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1D0D65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13BC2D5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52412A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3EBBB4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457B5D6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8BAA8A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BE615D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34556657" w14:textId="77777777" w:rsidTr="000E115C">
        <w:tc>
          <w:tcPr>
            <w:tcW w:w="4832" w:type="dxa"/>
          </w:tcPr>
          <w:p w14:paraId="4578B931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Netherlands</w:t>
            </w:r>
          </w:p>
        </w:tc>
        <w:tc>
          <w:tcPr>
            <w:tcW w:w="532" w:type="dxa"/>
          </w:tcPr>
          <w:p w14:paraId="436565A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3FA14E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4C01D70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DA44A2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22BE26C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73E3053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674B4BF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4EAF40C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42BD01B0" w14:textId="77777777" w:rsidTr="000E115C">
        <w:tc>
          <w:tcPr>
            <w:tcW w:w="4832" w:type="dxa"/>
          </w:tcPr>
          <w:p w14:paraId="4B43F318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Canada</w:t>
            </w:r>
          </w:p>
        </w:tc>
        <w:tc>
          <w:tcPr>
            <w:tcW w:w="532" w:type="dxa"/>
          </w:tcPr>
          <w:p w14:paraId="08D1B13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F8962F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04A6E74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203CD0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6DDB33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7231938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2F6A67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B5D3B68" w14:textId="36BFE6D8" w:rsidR="0062408C" w:rsidRPr="00EA619F" w:rsidRDefault="0037251D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78D82F69" w14:textId="77777777" w:rsidTr="000E115C">
        <w:tc>
          <w:tcPr>
            <w:tcW w:w="9093" w:type="dxa"/>
            <w:gridSpan w:val="9"/>
            <w:shd w:val="clear" w:color="auto" w:fill="E7E6E6" w:themeFill="background2"/>
          </w:tcPr>
          <w:p w14:paraId="67F68EFB" w14:textId="77777777" w:rsidR="0062408C" w:rsidRPr="00EA619F" w:rsidRDefault="0062408C" w:rsidP="000E115C">
            <w:pPr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  <w:t>Population</w:t>
            </w:r>
          </w:p>
        </w:tc>
      </w:tr>
      <w:tr w:rsidR="0062408C" w:rsidRPr="00BA1548" w14:paraId="689ACFEA" w14:textId="77777777" w:rsidTr="000E115C">
        <w:tc>
          <w:tcPr>
            <w:tcW w:w="4832" w:type="dxa"/>
            <w:shd w:val="clear" w:color="auto" w:fill="auto"/>
          </w:tcPr>
          <w:p w14:paraId="189FD57E" w14:textId="77777777" w:rsidR="0062408C" w:rsidRPr="00EA619F" w:rsidRDefault="0062408C" w:rsidP="000E115C">
            <w:pPr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  <w:t>Participants (n)</w:t>
            </w:r>
          </w:p>
        </w:tc>
        <w:tc>
          <w:tcPr>
            <w:tcW w:w="532" w:type="dxa"/>
            <w:shd w:val="clear" w:color="auto" w:fill="auto"/>
          </w:tcPr>
          <w:p w14:paraId="46CE1079" w14:textId="77777777" w:rsidR="0062408C" w:rsidRPr="00EA619F" w:rsidRDefault="0062408C" w:rsidP="000E115C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3</w:t>
            </w:r>
          </w:p>
        </w:tc>
        <w:tc>
          <w:tcPr>
            <w:tcW w:w="533" w:type="dxa"/>
            <w:shd w:val="clear" w:color="auto" w:fill="auto"/>
          </w:tcPr>
          <w:p w14:paraId="6A5AD9A8" w14:textId="77777777" w:rsidR="0062408C" w:rsidRPr="00EA619F" w:rsidRDefault="0062408C" w:rsidP="000E115C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?</w:t>
            </w:r>
          </w:p>
        </w:tc>
        <w:tc>
          <w:tcPr>
            <w:tcW w:w="532" w:type="dxa"/>
            <w:shd w:val="clear" w:color="auto" w:fill="auto"/>
          </w:tcPr>
          <w:p w14:paraId="3A5CEADB" w14:textId="77777777" w:rsidR="0062408C" w:rsidRPr="00EA619F" w:rsidRDefault="0062408C" w:rsidP="000E115C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533" w:type="dxa"/>
            <w:shd w:val="clear" w:color="auto" w:fill="auto"/>
          </w:tcPr>
          <w:p w14:paraId="19AAB1D2" w14:textId="77777777" w:rsidR="0062408C" w:rsidRPr="00EA619F" w:rsidRDefault="0062408C" w:rsidP="000E115C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533" w:type="dxa"/>
            <w:shd w:val="clear" w:color="auto" w:fill="auto"/>
          </w:tcPr>
          <w:p w14:paraId="44748C19" w14:textId="77777777" w:rsidR="0062408C" w:rsidRPr="00EA619F" w:rsidRDefault="0062408C" w:rsidP="000E115C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7</w:t>
            </w:r>
          </w:p>
        </w:tc>
        <w:tc>
          <w:tcPr>
            <w:tcW w:w="532" w:type="dxa"/>
            <w:shd w:val="clear" w:color="auto" w:fill="auto"/>
          </w:tcPr>
          <w:p w14:paraId="462F6782" w14:textId="77777777" w:rsidR="0062408C" w:rsidRPr="00EA619F" w:rsidRDefault="0062408C" w:rsidP="000E115C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?</w:t>
            </w:r>
          </w:p>
        </w:tc>
        <w:tc>
          <w:tcPr>
            <w:tcW w:w="533" w:type="dxa"/>
            <w:shd w:val="clear" w:color="auto" w:fill="auto"/>
          </w:tcPr>
          <w:p w14:paraId="23A2CA8F" w14:textId="77777777" w:rsidR="0062408C" w:rsidRPr="00EA619F" w:rsidRDefault="0062408C" w:rsidP="000E115C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533" w:type="dxa"/>
            <w:shd w:val="clear" w:color="auto" w:fill="auto"/>
          </w:tcPr>
          <w:p w14:paraId="37418BBE" w14:textId="77777777" w:rsidR="0062408C" w:rsidRPr="00EA619F" w:rsidRDefault="0062408C" w:rsidP="000E115C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98</w:t>
            </w:r>
          </w:p>
        </w:tc>
      </w:tr>
      <w:tr w:rsidR="0062408C" w:rsidRPr="00BA1548" w14:paraId="4A857B80" w14:textId="77777777" w:rsidTr="000E115C">
        <w:tc>
          <w:tcPr>
            <w:tcW w:w="4832" w:type="dxa"/>
          </w:tcPr>
          <w:p w14:paraId="16272053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Paediatric Hospitalists</w:t>
            </w:r>
          </w:p>
        </w:tc>
        <w:tc>
          <w:tcPr>
            <w:tcW w:w="532" w:type="dxa"/>
          </w:tcPr>
          <w:p w14:paraId="760FBB3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548ED7A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06F3AFA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DA77EC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DB7669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6FE7A7F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522906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A0AC71D" w14:textId="1EDE3AC0" w:rsidR="0062408C" w:rsidRPr="00EA619F" w:rsidRDefault="0037251D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6062260E" w14:textId="77777777" w:rsidTr="000E115C">
        <w:tc>
          <w:tcPr>
            <w:tcW w:w="4832" w:type="dxa"/>
          </w:tcPr>
          <w:p w14:paraId="7DDFC0C7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Medical Doctors</w:t>
            </w:r>
          </w:p>
        </w:tc>
        <w:tc>
          <w:tcPr>
            <w:tcW w:w="532" w:type="dxa"/>
          </w:tcPr>
          <w:p w14:paraId="0BF385F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867D96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630C41D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6846FE3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69382C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640C333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3152CD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E6694A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70D34DC6" w14:textId="77777777" w:rsidTr="000E115C">
        <w:tc>
          <w:tcPr>
            <w:tcW w:w="4832" w:type="dxa"/>
          </w:tcPr>
          <w:p w14:paraId="305AE14C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General Practitioners</w:t>
            </w:r>
          </w:p>
        </w:tc>
        <w:tc>
          <w:tcPr>
            <w:tcW w:w="532" w:type="dxa"/>
          </w:tcPr>
          <w:p w14:paraId="2981DDE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62AB0B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5ECA7FD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9969A9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1B583F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6B95B21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8DEF2A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C0EDA2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60B498F4" w14:textId="77777777" w:rsidTr="000E115C">
        <w:tc>
          <w:tcPr>
            <w:tcW w:w="4832" w:type="dxa"/>
          </w:tcPr>
          <w:p w14:paraId="755B95B2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Nurse Managers</w:t>
            </w:r>
          </w:p>
        </w:tc>
        <w:tc>
          <w:tcPr>
            <w:tcW w:w="532" w:type="dxa"/>
          </w:tcPr>
          <w:p w14:paraId="558AB5B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56AF90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33E0C54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0FC398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77381E5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3EF0430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248142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423AB16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59BE1620" w14:textId="77777777" w:rsidTr="000E115C">
        <w:tc>
          <w:tcPr>
            <w:tcW w:w="4832" w:type="dxa"/>
          </w:tcPr>
          <w:p w14:paraId="0B5CAEFF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Nurse Practitioners</w:t>
            </w:r>
          </w:p>
        </w:tc>
        <w:tc>
          <w:tcPr>
            <w:tcW w:w="532" w:type="dxa"/>
          </w:tcPr>
          <w:p w14:paraId="7DB224C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639023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4415D1D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1420F0B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EC05A4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4453300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66744A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2C1A40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1D4BFE56" w14:textId="77777777" w:rsidTr="000E115C">
        <w:tc>
          <w:tcPr>
            <w:tcW w:w="4832" w:type="dxa"/>
          </w:tcPr>
          <w:p w14:paraId="6C63C050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Healthcare Professionals</w:t>
            </w:r>
          </w:p>
        </w:tc>
        <w:tc>
          <w:tcPr>
            <w:tcW w:w="532" w:type="dxa"/>
          </w:tcPr>
          <w:p w14:paraId="49D5A31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3DF78A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4F24BF2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FC68AF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ECD33D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714A955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555053C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5AB724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61A559F0" w14:textId="77777777" w:rsidTr="000E115C">
        <w:tc>
          <w:tcPr>
            <w:tcW w:w="9093" w:type="dxa"/>
            <w:gridSpan w:val="9"/>
            <w:shd w:val="clear" w:color="auto" w:fill="E7E6E6" w:themeFill="background2"/>
          </w:tcPr>
          <w:p w14:paraId="0768FC57" w14:textId="77777777" w:rsidR="0062408C" w:rsidRPr="00EA619F" w:rsidRDefault="0062408C" w:rsidP="000E115C">
            <w:pPr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  <w:t>Type of Intervention</w:t>
            </w:r>
          </w:p>
        </w:tc>
      </w:tr>
      <w:tr w:rsidR="0062408C" w:rsidRPr="00BA1548" w14:paraId="29666DD5" w14:textId="77777777" w:rsidTr="000E115C">
        <w:tc>
          <w:tcPr>
            <w:tcW w:w="4832" w:type="dxa"/>
          </w:tcPr>
          <w:p w14:paraId="1F783F34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Peer Observation and Feedback</w:t>
            </w:r>
            <w:r>
              <w:rPr>
                <w:rFonts w:cstheme="minorHAnsi"/>
                <w:sz w:val="20"/>
                <w:szCs w:val="20"/>
                <w:lang w:val="en-GB"/>
              </w:rPr>
              <w:t xml:space="preserve"> (POF)</w:t>
            </w:r>
          </w:p>
        </w:tc>
        <w:tc>
          <w:tcPr>
            <w:tcW w:w="532" w:type="dxa"/>
          </w:tcPr>
          <w:p w14:paraId="631D80C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7DE18EA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5129B5D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4832D76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17E1E0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3E53A2D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99A6B2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40D32E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11F721F8" w14:textId="77777777" w:rsidTr="000E115C">
        <w:tc>
          <w:tcPr>
            <w:tcW w:w="9093" w:type="dxa"/>
            <w:gridSpan w:val="9"/>
            <w:shd w:val="clear" w:color="auto" w:fill="E7E6E6" w:themeFill="background2"/>
          </w:tcPr>
          <w:p w14:paraId="59905AC5" w14:textId="77777777" w:rsidR="0062408C" w:rsidRPr="00EA619F" w:rsidRDefault="0062408C" w:rsidP="000E115C">
            <w:pPr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  <w:t>Purpose of Intervention</w:t>
            </w:r>
          </w:p>
        </w:tc>
      </w:tr>
      <w:tr w:rsidR="0062408C" w:rsidRPr="00BA1548" w14:paraId="4592FCDA" w14:textId="77777777" w:rsidTr="000E115C">
        <w:tc>
          <w:tcPr>
            <w:tcW w:w="4832" w:type="dxa"/>
          </w:tcPr>
          <w:p w14:paraId="50DED7DF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 xml:space="preserve">To describe experience with </w:t>
            </w:r>
            <w:r>
              <w:rPr>
                <w:rFonts w:cstheme="minorHAnsi"/>
                <w:sz w:val="20"/>
                <w:szCs w:val="20"/>
                <w:lang w:val="en-GB"/>
              </w:rPr>
              <w:t>POF</w:t>
            </w:r>
          </w:p>
        </w:tc>
        <w:tc>
          <w:tcPr>
            <w:tcW w:w="532" w:type="dxa"/>
          </w:tcPr>
          <w:p w14:paraId="100C695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47330F7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0CE4492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2CD7349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570A1D8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3A1BFAF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E76D82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04F198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0205E137" w14:textId="77777777" w:rsidTr="000E115C">
        <w:tc>
          <w:tcPr>
            <w:tcW w:w="4832" w:type="dxa"/>
          </w:tcPr>
          <w:p w14:paraId="32FB0280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To change professional attitude/behaviour</w:t>
            </w:r>
          </w:p>
        </w:tc>
        <w:tc>
          <w:tcPr>
            <w:tcW w:w="532" w:type="dxa"/>
          </w:tcPr>
          <w:p w14:paraId="629BB10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9E3532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70F9D17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AE4A07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6FECA28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6425440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4AFB8F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4573E8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0B5229C9" w14:textId="77777777" w:rsidTr="000E115C">
        <w:tc>
          <w:tcPr>
            <w:tcW w:w="4832" w:type="dxa"/>
          </w:tcPr>
          <w:p w14:paraId="369DA23E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To investigate impact on learning/development</w:t>
            </w:r>
          </w:p>
        </w:tc>
        <w:tc>
          <w:tcPr>
            <w:tcW w:w="532" w:type="dxa"/>
          </w:tcPr>
          <w:p w14:paraId="5866054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CE4929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47D7732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F68AA8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D61F7D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126D0EC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7CDCB9D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3AD1526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587AC7F9" w14:textId="77777777" w:rsidTr="000E115C">
        <w:tc>
          <w:tcPr>
            <w:tcW w:w="4832" w:type="dxa"/>
          </w:tcPr>
          <w:p w14:paraId="6A19AFA0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To assess efficacy</w:t>
            </w:r>
          </w:p>
        </w:tc>
        <w:tc>
          <w:tcPr>
            <w:tcW w:w="532" w:type="dxa"/>
          </w:tcPr>
          <w:p w14:paraId="7673826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85DF41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576923C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778EE0A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F4CA86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7AE5538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AC15EC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75D7C6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60DFE7D9" w14:textId="77777777" w:rsidTr="000E115C">
        <w:tc>
          <w:tcPr>
            <w:tcW w:w="4832" w:type="dxa"/>
          </w:tcPr>
          <w:p w14:paraId="795670CC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 xml:space="preserve">To characterize practice of </w:t>
            </w:r>
            <w:r>
              <w:rPr>
                <w:rFonts w:cstheme="minorHAnsi"/>
                <w:sz w:val="20"/>
                <w:szCs w:val="20"/>
                <w:lang w:val="en-GB"/>
              </w:rPr>
              <w:t>POF</w:t>
            </w:r>
          </w:p>
        </w:tc>
        <w:tc>
          <w:tcPr>
            <w:tcW w:w="532" w:type="dxa"/>
          </w:tcPr>
          <w:p w14:paraId="04323E0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682F04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3847D9A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775FF6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4D34E6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7972E22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75A3F1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C324DC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10931A58" w14:textId="77777777" w:rsidTr="000E115C">
        <w:tc>
          <w:tcPr>
            <w:tcW w:w="4832" w:type="dxa"/>
          </w:tcPr>
          <w:p w14:paraId="08CE4E2C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 xml:space="preserve">To identify preferences of </w:t>
            </w:r>
            <w:r>
              <w:rPr>
                <w:rFonts w:cstheme="minorHAnsi"/>
                <w:sz w:val="20"/>
                <w:szCs w:val="20"/>
                <w:lang w:val="en-GB"/>
              </w:rPr>
              <w:t>POF</w:t>
            </w:r>
          </w:p>
        </w:tc>
        <w:tc>
          <w:tcPr>
            <w:tcW w:w="532" w:type="dxa"/>
          </w:tcPr>
          <w:p w14:paraId="6D99956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805325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3A69D83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998022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796918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5659538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BE5AB4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4E8585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4E0E51EA" w14:textId="77777777" w:rsidTr="000E115C">
        <w:tc>
          <w:tcPr>
            <w:tcW w:w="9093" w:type="dxa"/>
            <w:gridSpan w:val="9"/>
            <w:shd w:val="clear" w:color="auto" w:fill="E7E6E6" w:themeFill="background2"/>
          </w:tcPr>
          <w:p w14:paraId="76664FBF" w14:textId="77777777" w:rsidR="0062408C" w:rsidRPr="00EA619F" w:rsidRDefault="0062408C" w:rsidP="000E115C">
            <w:pPr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  <w:t>Methodology</w:t>
            </w:r>
          </w:p>
        </w:tc>
      </w:tr>
      <w:tr w:rsidR="0062408C" w:rsidRPr="00BA1548" w14:paraId="5A79F7AA" w14:textId="77777777" w:rsidTr="000E115C">
        <w:tc>
          <w:tcPr>
            <w:tcW w:w="4832" w:type="dxa"/>
          </w:tcPr>
          <w:p w14:paraId="16695DD8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Qualitative Design</w:t>
            </w:r>
          </w:p>
        </w:tc>
        <w:tc>
          <w:tcPr>
            <w:tcW w:w="532" w:type="dxa"/>
          </w:tcPr>
          <w:p w14:paraId="6341E72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724DD28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2E918B1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090A36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67D88D6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79B5F8C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5516630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56E2EBB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6EDA7342" w14:textId="77777777" w:rsidTr="000E115C">
        <w:tc>
          <w:tcPr>
            <w:tcW w:w="4832" w:type="dxa"/>
          </w:tcPr>
          <w:p w14:paraId="141F1E56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Mixed-Methods</w:t>
            </w:r>
          </w:p>
        </w:tc>
        <w:tc>
          <w:tcPr>
            <w:tcW w:w="532" w:type="dxa"/>
          </w:tcPr>
          <w:p w14:paraId="08DB7A1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6E7D50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66E4D72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741F741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5B5B70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573A659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65970E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04C6C0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533AFCD3" w14:textId="77777777" w:rsidTr="000E115C">
        <w:tc>
          <w:tcPr>
            <w:tcW w:w="4832" w:type="dxa"/>
          </w:tcPr>
          <w:p w14:paraId="4D8495D3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Quantitative Design</w:t>
            </w:r>
          </w:p>
        </w:tc>
        <w:tc>
          <w:tcPr>
            <w:tcW w:w="532" w:type="dxa"/>
          </w:tcPr>
          <w:p w14:paraId="72749A6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E53C6E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6F020DA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CD22D5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6211CB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1F57A3B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02FD03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5546F3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00672570" w14:textId="77777777" w:rsidTr="000E115C">
        <w:tc>
          <w:tcPr>
            <w:tcW w:w="9093" w:type="dxa"/>
            <w:gridSpan w:val="9"/>
            <w:shd w:val="clear" w:color="auto" w:fill="E7E6E6" w:themeFill="background2"/>
          </w:tcPr>
          <w:p w14:paraId="19021833" w14:textId="77777777" w:rsidR="0062408C" w:rsidRPr="00EA619F" w:rsidRDefault="0062408C" w:rsidP="000E115C">
            <w:pPr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  <w:t>Used methodological Techniques</w:t>
            </w:r>
          </w:p>
        </w:tc>
      </w:tr>
      <w:tr w:rsidR="0062408C" w:rsidRPr="00BA1548" w14:paraId="5C730B6A" w14:textId="77777777" w:rsidTr="000E115C">
        <w:tc>
          <w:tcPr>
            <w:tcW w:w="4832" w:type="dxa"/>
          </w:tcPr>
          <w:p w14:paraId="1013E30D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Interviews</w:t>
            </w:r>
          </w:p>
        </w:tc>
        <w:tc>
          <w:tcPr>
            <w:tcW w:w="532" w:type="dxa"/>
          </w:tcPr>
          <w:p w14:paraId="65FA276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48C5FBF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6E60914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9B1C9A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0492C1F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0D27416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3605A44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117BFBA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44DE6E43" w14:textId="77777777" w:rsidTr="000E115C">
        <w:tc>
          <w:tcPr>
            <w:tcW w:w="4832" w:type="dxa"/>
          </w:tcPr>
          <w:p w14:paraId="4489CD1B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Narrative</w:t>
            </w:r>
          </w:p>
        </w:tc>
        <w:tc>
          <w:tcPr>
            <w:tcW w:w="532" w:type="dxa"/>
          </w:tcPr>
          <w:p w14:paraId="758E585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0E062D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6B3CAC8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1B433A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92D66F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6DD372B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3E4825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0681AF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3D500A40" w14:textId="77777777" w:rsidTr="000E115C">
        <w:tc>
          <w:tcPr>
            <w:tcW w:w="4832" w:type="dxa"/>
          </w:tcPr>
          <w:p w14:paraId="2438CA99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Survey/Questionnaire</w:t>
            </w:r>
          </w:p>
        </w:tc>
        <w:tc>
          <w:tcPr>
            <w:tcW w:w="532" w:type="dxa"/>
          </w:tcPr>
          <w:p w14:paraId="31C1034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4A7C7B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43A6445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5C97F38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4C655D0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67AF969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631C52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E66156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0DF5CA4C" w14:textId="77777777" w:rsidTr="000E115C">
        <w:tc>
          <w:tcPr>
            <w:tcW w:w="4832" w:type="dxa"/>
          </w:tcPr>
          <w:p w14:paraId="42A6206D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Document study</w:t>
            </w:r>
          </w:p>
        </w:tc>
        <w:tc>
          <w:tcPr>
            <w:tcW w:w="532" w:type="dxa"/>
          </w:tcPr>
          <w:p w14:paraId="7A36D40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470257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7D5A573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DD0C50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D2374B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744040E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6007BEC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42DD94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5D343417" w14:textId="77777777" w:rsidTr="000E115C">
        <w:tc>
          <w:tcPr>
            <w:tcW w:w="4832" w:type="dxa"/>
          </w:tcPr>
          <w:p w14:paraId="295E73FE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Observation</w:t>
            </w:r>
          </w:p>
        </w:tc>
        <w:tc>
          <w:tcPr>
            <w:tcW w:w="532" w:type="dxa"/>
          </w:tcPr>
          <w:p w14:paraId="27949B7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0B1CBC9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687B7B3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433CE9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28870B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3759B0E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06E3F77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298710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6004BBB2" w14:textId="77777777" w:rsidTr="000E115C">
        <w:tc>
          <w:tcPr>
            <w:tcW w:w="9093" w:type="dxa"/>
            <w:gridSpan w:val="9"/>
            <w:shd w:val="clear" w:color="auto" w:fill="D0CECE" w:themeFill="background2" w:themeFillShade="E6"/>
          </w:tcPr>
          <w:p w14:paraId="36BF3298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b/>
                <w:bCs/>
                <w:i/>
                <w:iCs/>
                <w:sz w:val="20"/>
                <w:szCs w:val="20"/>
                <w:lang w:val="en-GB"/>
              </w:rPr>
              <w:t>Types of evidence (Kirkpatrick)</w:t>
            </w:r>
          </w:p>
        </w:tc>
      </w:tr>
      <w:tr w:rsidR="0062408C" w:rsidRPr="00BA1548" w14:paraId="37C4621A" w14:textId="77777777" w:rsidTr="000E115C">
        <w:tc>
          <w:tcPr>
            <w:tcW w:w="4832" w:type="dxa"/>
          </w:tcPr>
          <w:p w14:paraId="30A18AA2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Reaction</w:t>
            </w:r>
          </w:p>
        </w:tc>
        <w:tc>
          <w:tcPr>
            <w:tcW w:w="532" w:type="dxa"/>
          </w:tcPr>
          <w:p w14:paraId="4050431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6229B15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7484A84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2039621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54742D1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07F3DD4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317C8632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1134F5B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</w:tr>
      <w:tr w:rsidR="0062408C" w:rsidRPr="00BA1548" w14:paraId="761886A5" w14:textId="77777777" w:rsidTr="000E115C">
        <w:tc>
          <w:tcPr>
            <w:tcW w:w="4832" w:type="dxa"/>
          </w:tcPr>
          <w:p w14:paraId="03F43E64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Learning</w:t>
            </w:r>
          </w:p>
        </w:tc>
        <w:tc>
          <w:tcPr>
            <w:tcW w:w="532" w:type="dxa"/>
          </w:tcPr>
          <w:p w14:paraId="4C0A259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3C520D71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32DA893C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04CF8CD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295A662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0C0E98E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270D880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4D2741EA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778F0D1E" w14:textId="77777777" w:rsidTr="000E115C">
        <w:tc>
          <w:tcPr>
            <w:tcW w:w="4832" w:type="dxa"/>
          </w:tcPr>
          <w:p w14:paraId="25F26393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Behaviour</w:t>
            </w:r>
          </w:p>
        </w:tc>
        <w:tc>
          <w:tcPr>
            <w:tcW w:w="532" w:type="dxa"/>
          </w:tcPr>
          <w:p w14:paraId="5EE2CD2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3DE5275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1B22E3B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248786CE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7E4B48B3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29310040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7E36F97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3" w:type="dxa"/>
          </w:tcPr>
          <w:p w14:paraId="4B3CD39D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62408C" w:rsidRPr="00BA1548" w14:paraId="2FD17C25" w14:textId="77777777" w:rsidTr="000E115C">
        <w:tc>
          <w:tcPr>
            <w:tcW w:w="4832" w:type="dxa"/>
          </w:tcPr>
          <w:p w14:paraId="45F724FE" w14:textId="77777777" w:rsidR="0062408C" w:rsidRPr="00EA619F" w:rsidRDefault="0062408C" w:rsidP="000E115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Results</w:t>
            </w:r>
          </w:p>
        </w:tc>
        <w:tc>
          <w:tcPr>
            <w:tcW w:w="532" w:type="dxa"/>
          </w:tcPr>
          <w:p w14:paraId="35531019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E9D512B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2" w:type="dxa"/>
          </w:tcPr>
          <w:p w14:paraId="043FC068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1CC50AD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4E3D57EF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A619F">
              <w:rPr>
                <w:rFonts w:cstheme="minorHAnsi"/>
                <w:sz w:val="20"/>
                <w:szCs w:val="20"/>
                <w:lang w:val="en-GB"/>
              </w:rPr>
              <w:t>x</w:t>
            </w:r>
          </w:p>
        </w:tc>
        <w:tc>
          <w:tcPr>
            <w:tcW w:w="532" w:type="dxa"/>
          </w:tcPr>
          <w:p w14:paraId="22633B66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53EA8E25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533" w:type="dxa"/>
          </w:tcPr>
          <w:p w14:paraId="685C1654" w14:textId="77777777" w:rsidR="0062408C" w:rsidRPr="00EA619F" w:rsidRDefault="0062408C" w:rsidP="000E115C">
            <w:pPr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28A81DAC" w14:textId="7BF3ABCD" w:rsidR="00822148" w:rsidRPr="0062408C" w:rsidRDefault="0062408C">
      <w:pPr>
        <w:rPr>
          <w:i/>
          <w:iCs/>
          <w:sz w:val="24"/>
          <w:szCs w:val="24"/>
          <w:lang w:val="en-GB"/>
        </w:rPr>
      </w:pPr>
      <w:r w:rsidRPr="0037251D">
        <w:rPr>
          <w:i/>
          <w:iCs/>
          <w:sz w:val="24"/>
          <w:szCs w:val="24"/>
          <w:lang w:val="en-GB"/>
        </w:rPr>
        <w:br/>
      </w:r>
      <w:r w:rsidRPr="00EA0C87">
        <w:rPr>
          <w:i/>
          <w:iCs/>
          <w:sz w:val="24"/>
          <w:szCs w:val="24"/>
          <w:lang w:val="en-GB"/>
        </w:rPr>
        <w:t xml:space="preserve">Table </w:t>
      </w:r>
      <w:r w:rsidRPr="00EA0C87">
        <w:rPr>
          <w:i/>
          <w:iCs/>
          <w:sz w:val="24"/>
          <w:szCs w:val="24"/>
          <w:lang w:val="en-GB"/>
        </w:rPr>
        <w:fldChar w:fldCharType="begin"/>
      </w:r>
      <w:r w:rsidRPr="00EA0C87">
        <w:rPr>
          <w:i/>
          <w:iCs/>
          <w:sz w:val="24"/>
          <w:szCs w:val="24"/>
          <w:lang w:val="en-GB"/>
        </w:rPr>
        <w:instrText xml:space="preserve"> SEQ Table \* ARABIC </w:instrText>
      </w:r>
      <w:r w:rsidRPr="00EA0C87">
        <w:rPr>
          <w:i/>
          <w:iCs/>
          <w:sz w:val="24"/>
          <w:szCs w:val="24"/>
          <w:lang w:val="en-GB"/>
        </w:rPr>
        <w:fldChar w:fldCharType="separate"/>
      </w:r>
      <w:r w:rsidRPr="00EA0C87">
        <w:rPr>
          <w:i/>
          <w:iCs/>
          <w:noProof/>
          <w:sz w:val="24"/>
          <w:szCs w:val="24"/>
          <w:lang w:val="en-GB"/>
        </w:rPr>
        <w:t>1</w:t>
      </w:r>
      <w:r w:rsidRPr="00EA0C87">
        <w:rPr>
          <w:i/>
          <w:iCs/>
          <w:sz w:val="24"/>
          <w:szCs w:val="24"/>
          <w:lang w:val="en-GB"/>
        </w:rPr>
        <w:fldChar w:fldCharType="end"/>
      </w:r>
      <w:r w:rsidRPr="00EA0C87">
        <w:rPr>
          <w:i/>
          <w:iCs/>
          <w:sz w:val="24"/>
          <w:szCs w:val="24"/>
          <w:lang w:val="en-GB"/>
        </w:rPr>
        <w:t xml:space="preserve">; </w:t>
      </w:r>
      <w:bookmarkStart w:id="0" w:name="_GoBack"/>
      <w:r w:rsidRPr="00EA0C87">
        <w:rPr>
          <w:i/>
          <w:iCs/>
          <w:sz w:val="24"/>
          <w:szCs w:val="24"/>
          <w:lang w:val="en-GB"/>
        </w:rPr>
        <w:t>Characteristics of the included studies</w:t>
      </w:r>
      <w:bookmarkEnd w:id="0"/>
    </w:p>
    <w:sectPr w:rsidR="00822148" w:rsidRPr="006240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rAwszQ3tzQ2M7VQ0lEKTi0uzszPAykwqQUAkbi6NiwAAAA="/>
  </w:docVars>
  <w:rsids>
    <w:rsidRoot w:val="0062408C"/>
    <w:rsid w:val="000617ED"/>
    <w:rsid w:val="00163D3F"/>
    <w:rsid w:val="0028317E"/>
    <w:rsid w:val="0037251D"/>
    <w:rsid w:val="003C59FE"/>
    <w:rsid w:val="0062408C"/>
    <w:rsid w:val="00822CDB"/>
    <w:rsid w:val="00903E1D"/>
    <w:rsid w:val="00944ADE"/>
    <w:rsid w:val="00DD5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32C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Default">
    <w:name w:val="Default"/>
    <w:rsid w:val="0062408C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</w:rPr>
  </w:style>
  <w:style w:type="paragraph" w:styleId="Bijschrift">
    <w:name w:val="caption"/>
    <w:basedOn w:val="Standaard"/>
    <w:next w:val="Standaard"/>
    <w:uiPriority w:val="35"/>
    <w:unhideWhenUsed/>
    <w:qFormat/>
    <w:rsid w:val="0062408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raster">
    <w:name w:val="Table Grid"/>
    <w:basedOn w:val="Standaardtabel"/>
    <w:uiPriority w:val="59"/>
    <w:rsid w:val="00624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Default">
    <w:name w:val="Default"/>
    <w:rsid w:val="0062408C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</w:rPr>
  </w:style>
  <w:style w:type="paragraph" w:styleId="Bijschrift">
    <w:name w:val="caption"/>
    <w:basedOn w:val="Standaard"/>
    <w:next w:val="Standaard"/>
    <w:uiPriority w:val="35"/>
    <w:unhideWhenUsed/>
    <w:qFormat/>
    <w:rsid w:val="0062408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raster">
    <w:name w:val="Table Grid"/>
    <w:basedOn w:val="Standaardtabel"/>
    <w:uiPriority w:val="59"/>
    <w:rsid w:val="00624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i Steenbruggen</dc:creator>
  <cp:keywords/>
  <dc:description/>
  <cp:lastModifiedBy>Helen</cp:lastModifiedBy>
  <cp:revision>2</cp:revision>
  <dcterms:created xsi:type="dcterms:W3CDTF">2021-09-25T14:40:00Z</dcterms:created>
  <dcterms:modified xsi:type="dcterms:W3CDTF">2021-09-25T14:40:00Z</dcterms:modified>
</cp:coreProperties>
</file>